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37B76" w14:textId="5E2E6AC4" w:rsidR="00D4309D" w:rsidRPr="004E34AE" w:rsidRDefault="002929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E34AE">
        <w:rPr>
          <w:rFonts w:ascii="Times New Roman" w:hAnsi="Times New Roman" w:cs="Times New Roman"/>
          <w:b/>
          <w:bCs/>
          <w:sz w:val="24"/>
          <w:szCs w:val="24"/>
        </w:rPr>
        <w:t xml:space="preserve">Name – </w:t>
      </w:r>
      <w:r w:rsidR="001311AD">
        <w:rPr>
          <w:rFonts w:ascii="Times New Roman" w:hAnsi="Times New Roman" w:cs="Times New Roman"/>
          <w:b/>
          <w:bCs/>
          <w:sz w:val="24"/>
          <w:szCs w:val="24"/>
        </w:rPr>
        <w:t>Snehal Trigune</w:t>
      </w:r>
    </w:p>
    <w:p w14:paraId="5031AF18" w14:textId="72F63A3D" w:rsidR="0029299E" w:rsidRPr="004E34AE" w:rsidRDefault="002929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E34AE">
        <w:rPr>
          <w:rFonts w:ascii="Times New Roman" w:hAnsi="Times New Roman" w:cs="Times New Roman"/>
          <w:b/>
          <w:bCs/>
          <w:sz w:val="24"/>
          <w:szCs w:val="24"/>
        </w:rPr>
        <w:t xml:space="preserve">Roll No – </w:t>
      </w:r>
      <w:r w:rsidR="001311AD">
        <w:rPr>
          <w:rFonts w:ascii="Times New Roman" w:hAnsi="Times New Roman" w:cs="Times New Roman"/>
          <w:b/>
          <w:bCs/>
          <w:sz w:val="24"/>
          <w:szCs w:val="24"/>
        </w:rPr>
        <w:t>B1821024</w:t>
      </w:r>
    </w:p>
    <w:p w14:paraId="2B0C093B" w14:textId="74D297E2" w:rsidR="0029299E" w:rsidRPr="004E34AE" w:rsidRDefault="0029299E">
      <w:pPr>
        <w:pBdr>
          <w:bottom w:val="single" w:sz="12" w:space="1" w:color="auto"/>
        </w:pBdr>
        <w:rPr>
          <w:rFonts w:ascii="Times New Roman" w:hAnsi="Times New Roman" w:cs="Times New Roman"/>
          <w:b/>
          <w:bCs/>
          <w:sz w:val="24"/>
          <w:szCs w:val="24"/>
        </w:rPr>
      </w:pPr>
      <w:r w:rsidRPr="004E34AE">
        <w:rPr>
          <w:rFonts w:ascii="Times New Roman" w:hAnsi="Times New Roman" w:cs="Times New Roman"/>
          <w:b/>
          <w:bCs/>
          <w:sz w:val="24"/>
          <w:szCs w:val="24"/>
        </w:rPr>
        <w:t xml:space="preserve">Batch -  </w:t>
      </w:r>
      <w:r w:rsidR="001311AD">
        <w:rPr>
          <w:rFonts w:ascii="Times New Roman" w:hAnsi="Times New Roman" w:cs="Times New Roman"/>
          <w:b/>
          <w:bCs/>
          <w:sz w:val="24"/>
          <w:szCs w:val="24"/>
        </w:rPr>
        <w:t>A2</w:t>
      </w:r>
    </w:p>
    <w:p w14:paraId="5CEECF01" w14:textId="50884CE7" w:rsidR="0029299E" w:rsidRPr="0029299E" w:rsidRDefault="0029299E">
      <w:pPr>
        <w:rPr>
          <w:rFonts w:ascii="Times New Roman" w:hAnsi="Times New Roman" w:cs="Times New Roman"/>
          <w:sz w:val="24"/>
          <w:szCs w:val="24"/>
        </w:rPr>
      </w:pPr>
    </w:p>
    <w:p w14:paraId="17FB1735" w14:textId="39688FD6" w:rsidR="0029299E" w:rsidRPr="0029299E" w:rsidRDefault="0029299E" w:rsidP="0029299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9299E">
        <w:rPr>
          <w:rFonts w:ascii="Times New Roman" w:hAnsi="Times New Roman" w:cs="Times New Roman"/>
          <w:b/>
          <w:bCs/>
          <w:sz w:val="24"/>
          <w:szCs w:val="24"/>
        </w:rPr>
        <w:t>Assignment No 1</w:t>
      </w:r>
    </w:p>
    <w:p w14:paraId="7B62CCD2" w14:textId="0F34E8CF" w:rsidR="0029299E" w:rsidRDefault="0029299E" w:rsidP="002929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99E">
        <w:rPr>
          <w:rFonts w:ascii="Times New Roman" w:hAnsi="Times New Roman" w:cs="Times New Roman"/>
          <w:b/>
          <w:bCs/>
          <w:sz w:val="24"/>
          <w:szCs w:val="24"/>
        </w:rPr>
        <w:t>Title - Implementation of S-DES</w:t>
      </w:r>
    </w:p>
    <w:p w14:paraId="7BD41534" w14:textId="77777777" w:rsidR="00DC396B" w:rsidRPr="0029299E" w:rsidRDefault="00DC396B" w:rsidP="002929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CAF897F" w14:textId="1C35EE06" w:rsidR="00DC396B" w:rsidRDefault="0029299E" w:rsidP="00DC396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99E">
        <w:rPr>
          <w:rFonts w:ascii="Times New Roman" w:hAnsi="Times New Roman" w:cs="Times New Roman"/>
          <w:b/>
          <w:bCs/>
          <w:sz w:val="24"/>
          <w:szCs w:val="24"/>
        </w:rPr>
        <w:t xml:space="preserve">Program </w:t>
      </w:r>
      <w:r w:rsidR="00DC396B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2929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BF920A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</w:p>
    <w:p w14:paraId="753AD12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import java.awt.datatransfer.StringSelection;</w:t>
      </w:r>
    </w:p>
    <w:p w14:paraId="6C76EDD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import java.io.DataInputStream;</w:t>
      </w:r>
    </w:p>
    <w:p w14:paraId="298ED96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</w:p>
    <w:p w14:paraId="6837E45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public class SDES {</w:t>
      </w:r>
    </w:p>
    <w:p w14:paraId="4340C5B6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</w:p>
    <w:p w14:paraId="65A274B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ab/>
        <w:t xml:space="preserve">public static final int P10[] = { 3, 5, 2, 7, 4, 10, 1, 9, 8, 6};  </w:t>
      </w:r>
    </w:p>
    <w:p w14:paraId="2465353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P10max = 10;</w:t>
      </w:r>
    </w:p>
    <w:p w14:paraId="7930B12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P8[] = { 6, 3, 7, 4, 8, 5, 10, 9};</w:t>
      </w:r>
    </w:p>
    <w:p w14:paraId="5C09C44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P8max = 10;</w:t>
      </w:r>
    </w:p>
    <w:p w14:paraId="7DBC4CE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P4[] = { 2, 4, 3, 1};</w:t>
      </w:r>
    </w:p>
    <w:p w14:paraId="3BDE5990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P4max = 4;</w:t>
      </w:r>
    </w:p>
    <w:p w14:paraId="1FD327A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IP[] = { 2, 6, 3, 1, 4, 8, 5, 7};</w:t>
      </w:r>
    </w:p>
    <w:p w14:paraId="02A47A4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IPmax = 8;</w:t>
      </w:r>
    </w:p>
    <w:p w14:paraId="11D9EFD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IPI[] = { 4, 1, 3, 5, 7, 2, 8, 6};</w:t>
      </w:r>
    </w:p>
    <w:p w14:paraId="70D2F32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IPImax = 8;</w:t>
      </w:r>
    </w:p>
    <w:p w14:paraId="67C8110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//expansion/permutation operation:Used in F1 Function</w:t>
      </w:r>
    </w:p>
    <w:p w14:paraId="0141901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EP[] = { 4, 1, 2, 3, 2, 3, 4, 1};</w:t>
      </w:r>
    </w:p>
    <w:p w14:paraId="4B424AD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EPmax = 4;</w:t>
      </w:r>
    </w:p>
    <w:p w14:paraId="493E6E6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S0[][] = {{ 1, 0, 3, 2},{ 3, 2, 1, 0},{ 0, 2, 1,</w:t>
      </w:r>
    </w:p>
    <w:p w14:paraId="7B1D54B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3},{ 3, 1, 3, 2}};</w:t>
      </w:r>
    </w:p>
    <w:p w14:paraId="2F486D7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final int S1[][] = {{ 0, 1, 2, 3},{ 2, 0, 1, 3},{ 3, 0, 1,</w:t>
      </w:r>
    </w:p>
    <w:p w14:paraId="089B43E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2},{ 2, 1, 0, 3}};</w:t>
      </w:r>
    </w:p>
    <w:p w14:paraId="7D9099B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int permute(int x, int p[], int pmax) {</w:t>
      </w:r>
    </w:p>
    <w:p w14:paraId="2F665FD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int y=0;</w:t>
      </w:r>
    </w:p>
    <w:p w14:paraId="5CADB0B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for(int i=0;i&lt;p.length;i++) {</w:t>
      </w:r>
    </w:p>
    <w:p w14:paraId="0E60AF6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//</w:t>
      </w:r>
      <w:r w:rsidRPr="00DC396B">
        <w:rPr>
          <w:rFonts w:ascii="Times New Roman" w:hAnsi="Times New Roman" w:cs="Times New Roman"/>
          <w:sz w:val="20"/>
          <w:szCs w:val="20"/>
        </w:rPr>
        <w:tab/>
        <w:t>br.setCharAt(i, binary.charAt(p[i]-1));</w:t>
      </w:r>
    </w:p>
    <w:p w14:paraId="2E34C26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</w:r>
      <w:r w:rsidRPr="00DC396B">
        <w:rPr>
          <w:rFonts w:ascii="Times New Roman" w:hAnsi="Times New Roman" w:cs="Times New Roman"/>
          <w:sz w:val="20"/>
          <w:szCs w:val="20"/>
        </w:rPr>
        <w:tab/>
        <w:t>y=y&lt;&lt;1;</w:t>
      </w:r>
    </w:p>
    <w:p w14:paraId="3911C82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</w:r>
      <w:r w:rsidRPr="00DC396B">
        <w:rPr>
          <w:rFonts w:ascii="Times New Roman" w:hAnsi="Times New Roman" w:cs="Times New Roman"/>
          <w:sz w:val="20"/>
          <w:szCs w:val="20"/>
        </w:rPr>
        <w:tab/>
        <w:t>y=y|(x&gt;&gt;(pmax-p[i]))&amp;1;</w:t>
      </w:r>
    </w:p>
    <w:p w14:paraId="7A391E0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}</w:t>
      </w:r>
    </w:p>
    <w:p w14:paraId="7C417E1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//System.out.println("Final :"+Integer.toBinaryString(y));</w:t>
      </w:r>
    </w:p>
    <w:p w14:paraId="778EC49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  <w:r w:rsidRPr="00DC396B">
        <w:rPr>
          <w:rFonts w:ascii="Times New Roman" w:hAnsi="Times New Roman" w:cs="Times New Roman"/>
          <w:sz w:val="20"/>
          <w:szCs w:val="20"/>
        </w:rPr>
        <w:tab/>
        <w:t>return y;</w:t>
      </w:r>
    </w:p>
    <w:p w14:paraId="3B17DFE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}</w:t>
      </w:r>
    </w:p>
    <w:p w14:paraId="1DF5195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public static int F( int R, int K)</w:t>
      </w:r>
    </w:p>
    <w:p w14:paraId="5EDA5E4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{</w:t>
      </w:r>
    </w:p>
    <w:p w14:paraId="7A5F6F5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t = permute( R, EP, EPmax) ^ K;</w:t>
      </w:r>
    </w:p>
    <w:p w14:paraId="3A3EE9C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t0 = (t &gt;&gt; 4) &amp; 0xF;</w:t>
      </w:r>
    </w:p>
    <w:p w14:paraId="1A9BE96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t1 = t &amp; 0xF;</w:t>
      </w:r>
    </w:p>
    <w:p w14:paraId="6A55503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0 = S0[ ((t0 &amp; 0x8) &gt;&gt; 2) | (t0 &amp; 1) ][ (t0 &gt;&gt; 1) &amp; 0x3 ];</w:t>
      </w:r>
    </w:p>
    <w:p w14:paraId="65F3DC6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1 = S1[ ((t1 &amp; 0x8) &gt;&gt; 2) | (t1 &amp; 1) ][ (t1 &gt;&gt; 1) &amp; 0x3 ];</w:t>
      </w:r>
    </w:p>
    <w:p w14:paraId="575AFD49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t = permute( (t0 &lt;&lt; 2) | t1, P4, P4max);</w:t>
      </w:r>
    </w:p>
    <w:p w14:paraId="58B3B74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return t;</w:t>
      </w:r>
    </w:p>
    <w:p w14:paraId="018A1B5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2A48CE6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}</w:t>
      </w:r>
    </w:p>
    <w:p w14:paraId="4623E6F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</w:p>
    <w:p w14:paraId="6A5F8B7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public static int fK( int m, int K)</w:t>
      </w:r>
    </w:p>
    <w:p w14:paraId="6E77647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{</w:t>
      </w:r>
    </w:p>
    <w:p w14:paraId="75574269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int L = (m &gt;&gt; 4) &amp; 0xF;</w:t>
      </w:r>
    </w:p>
    <w:p w14:paraId="2F9BB41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int R = m &amp; 0xF;</w:t>
      </w:r>
    </w:p>
    <w:p w14:paraId="035909F6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return ((L ^ F(R,K)) &lt;&lt; 4) | R;</w:t>
      </w:r>
    </w:p>
    <w:p w14:paraId="09DFE4E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</w:p>
    <w:p w14:paraId="6D5D572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30E50F7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public static int SW( int x)</w:t>
      </w:r>
    </w:p>
    <w:p w14:paraId="5E9021B9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{</w:t>
      </w:r>
    </w:p>
    <w:p w14:paraId="5A6AA4F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return ((x &amp; 0xF) &lt;&lt; 4) | ((x &gt;&gt; 4) &amp; 0xF);</w:t>
      </w:r>
    </w:p>
    <w:p w14:paraId="4846E9F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}</w:t>
      </w:r>
    </w:p>
    <w:p w14:paraId="1F1E448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public byte encrypt( int m)</w:t>
      </w:r>
    </w:p>
    <w:p w14:paraId="673727E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4A03ED9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{</w:t>
      </w:r>
    </w:p>
    <w:p w14:paraId="13BDA32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System.out.println("\nEncryption Process Starts........\n\n"); </w:t>
      </w:r>
    </w:p>
    <w:p w14:paraId="6D29C47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permute( m, IP, IPmax);</w:t>
      </w:r>
    </w:p>
    <w:p w14:paraId="7663289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System.out.print("\nAfter Initial Permutation(IP) : ");</w:t>
      </w:r>
    </w:p>
    <w:p w14:paraId="5519834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4ECDDA7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fK( m, K1);</w:t>
      </w:r>
    </w:p>
    <w:p w14:paraId="4A43C0E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before Swap : ");</w:t>
      </w:r>
    </w:p>
    <w:p w14:paraId="244B5EE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7A85156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SW( m);</w:t>
      </w:r>
    </w:p>
    <w:p w14:paraId="5E937E9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After Swap : ");</w:t>
      </w:r>
    </w:p>
    <w:p w14:paraId="5B6D37A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07FD141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fK( m, K2);</w:t>
      </w:r>
    </w:p>
    <w:p w14:paraId="12F81A4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before IP inverse : ");</w:t>
      </w:r>
    </w:p>
    <w:p w14:paraId="53142B6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47D19E3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permute( m, IPI, IPImax);</w:t>
      </w:r>
    </w:p>
    <w:p w14:paraId="4FAFFD6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return (byte) m;</w:t>
      </w:r>
    </w:p>
    <w:p w14:paraId="2D99F6B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069ACC8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</w:p>
    <w:p w14:paraId="622F2758" w14:textId="2AD11F8D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 public byte decrypt( int m)   </w:t>
      </w:r>
    </w:p>
    <w:p w14:paraId="4605345C" w14:textId="1E8EF3C9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{</w:t>
      </w:r>
    </w:p>
    <w:p w14:paraId="50B67BA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ln("\nDecryption Process Starts........\n\n");</w:t>
      </w:r>
    </w:p>
    <w:p w14:paraId="03B25B10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6C5C1A6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permute( m, IP, IPmax);</w:t>
      </w:r>
    </w:p>
    <w:p w14:paraId="246EA87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After Permutation : ");</w:t>
      </w:r>
    </w:p>
    <w:p w14:paraId="44424B47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3E4EBF6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fK( m, K2);</w:t>
      </w:r>
    </w:p>
    <w:p w14:paraId="6E11BFB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before Swap : ");</w:t>
      </w:r>
    </w:p>
    <w:p w14:paraId="39F59006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1CA3126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SW( m);</w:t>
      </w:r>
    </w:p>
    <w:p w14:paraId="37065D5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After Swap : ");</w:t>
      </w:r>
    </w:p>
    <w:p w14:paraId="0A380E4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23897A30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fK( m, K1);</w:t>
      </w:r>
    </w:p>
    <w:p w14:paraId="6C215196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Before Extraction Permutation : ");</w:t>
      </w:r>
    </w:p>
    <w:p w14:paraId="5543D2A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4);</w:t>
      </w:r>
    </w:p>
    <w:p w14:paraId="25F4ADD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permute( m, IPI, IPImax);</w:t>
      </w:r>
    </w:p>
    <w:p w14:paraId="36BD6619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After Extraction Permutation : ");</w:t>
      </w:r>
    </w:p>
    <w:p w14:paraId="1B029CE2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printData( m, 8);</w:t>
      </w:r>
    </w:p>
    <w:p w14:paraId="4E494EB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return (byte) m;</w:t>
      </w:r>
    </w:p>
    <w:p w14:paraId="6D5E6AD2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5A34E30A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</w:p>
    <w:p w14:paraId="39F6CE1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</w:t>
      </w:r>
    </w:p>
    <w:p w14:paraId="4C4C87C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public static void printData( int x, int n)</w:t>
      </w:r>
    </w:p>
    <w:p w14:paraId="2F01546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{</w:t>
      </w:r>
    </w:p>
    <w:p w14:paraId="610ECF79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int mask = 1 &lt;&lt; (n-1);</w:t>
      </w:r>
    </w:p>
    <w:p w14:paraId="103A44A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while( mask &gt; 0)</w:t>
      </w:r>
    </w:p>
    <w:p w14:paraId="2669740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{</w:t>
      </w:r>
    </w:p>
    <w:p w14:paraId="3694AF1F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System.out.print( ((x &amp; mask) == 0) ? '0' : '1');</w:t>
      </w:r>
    </w:p>
    <w:p w14:paraId="010F00C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mask &gt;&gt;= 1;</w:t>
      </w:r>
    </w:p>
    <w:p w14:paraId="379E3EF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 }</w:t>
      </w:r>
    </w:p>
    <w:p w14:paraId="0F6A271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</w:p>
    <w:p w14:paraId="6C796E50" w14:textId="45B6C32B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public SDES( int K) //COnstructor generates key k1 &amp; k2 used for encyption</w:t>
      </w:r>
    </w:p>
    <w:p w14:paraId="0989F5F7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{</w:t>
      </w:r>
    </w:p>
    <w:p w14:paraId="0CADC4C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K = permute( K, P10, P10max);</w:t>
      </w:r>
    </w:p>
    <w:p w14:paraId="0163853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t1 = (K &gt;&gt; 5) &amp; 0x1F;</w:t>
      </w:r>
    </w:p>
    <w:p w14:paraId="61F9CD1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t2 = K &amp; 0x1F;</w:t>
      </w:r>
    </w:p>
    <w:p w14:paraId="473EDEB3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1 = ((t1 &amp; 0xF) &lt;&lt; 1) | ((t1 &amp; 0x10) &gt;&gt; 4);</w:t>
      </w:r>
    </w:p>
    <w:p w14:paraId="51F2666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2 = ((t2 &amp; 0xF) &lt;&lt; 1) | ((t2 &amp; 0x10) &gt;&gt; 4);</w:t>
      </w:r>
    </w:p>
    <w:p w14:paraId="5B501E9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K1 = permute( (t1 &lt;&lt; 5)| t2, P8, P8max);</w:t>
      </w:r>
    </w:p>
    <w:p w14:paraId="2BB178A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1 = ((t1 &amp; 0x7) &lt;&lt; 2) | ((t1 &amp; 0x18) &gt;&gt; 3);</w:t>
      </w:r>
    </w:p>
    <w:p w14:paraId="526E0ED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t2 = ((t2 &amp; 0x7) &lt;&lt; 2) | ((t2 &amp; 0x18) &gt;&gt; 3);</w:t>
      </w:r>
    </w:p>
    <w:p w14:paraId="30B3EB1C" w14:textId="1EBB0815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K2 = permute( (t1 &lt;&lt; 5)| t2, P8, P8max);</w:t>
      </w:r>
    </w:p>
    <w:p w14:paraId="5C918CB5" w14:textId="48F38A81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  <w:r w:rsidRPr="00DC396B">
        <w:rPr>
          <w:rFonts w:ascii="Times New Roman" w:hAnsi="Times New Roman" w:cs="Times New Roman"/>
          <w:sz w:val="20"/>
          <w:szCs w:val="20"/>
        </w:rPr>
        <w:tab/>
      </w:r>
    </w:p>
    <w:p w14:paraId="56CFD88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@SuppressWarnings("deprecation")</w:t>
      </w:r>
    </w:p>
    <w:p w14:paraId="7EB214D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ab/>
        <w:t>public static void main( String args[]) throws Exception</w:t>
      </w:r>
    </w:p>
    <w:p w14:paraId="10D69AF5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{</w:t>
      </w:r>
    </w:p>
    <w:p w14:paraId="14035F7B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DataInputStream inp=new DataInputStream(System.in);</w:t>
      </w:r>
    </w:p>
    <w:p w14:paraId="6072A72E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System.out.println("Enter the 10 Bit Key :"); //1011011010</w:t>
      </w:r>
    </w:p>
    <w:p w14:paraId="29848414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K = Integer.parseInt(inp.readLine(),2);</w:t>
      </w:r>
    </w:p>
    <w:p w14:paraId="5BCBAA1D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DES A = new SDES( K);</w:t>
      </w:r>
    </w:p>
    <w:p w14:paraId="2F49F2E1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ln("Enter the 8 Bit message To be Encrypt  : ");</w:t>
      </w:r>
    </w:p>
    <w:p w14:paraId="42F75B22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int m = Integer.parseInt(inp.readLine(),2); //10110110</w:t>
      </w:r>
    </w:p>
    <w:p w14:paraId="26700670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Key K1: ");</w:t>
      </w:r>
    </w:p>
    <w:p w14:paraId="32B3BD6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DES.printData( A.K1, 8);</w:t>
      </w:r>
    </w:p>
    <w:p w14:paraId="34769DB2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Key K2: ");</w:t>
      </w:r>
    </w:p>
    <w:p w14:paraId="458C77C0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DES.printData( A.K2, 8);</w:t>
      </w:r>
    </w:p>
    <w:p w14:paraId="38DAE28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A.encrypt( m);</w:t>
      </w:r>
    </w:p>
    <w:p w14:paraId="403156D2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Encrypted Message: ");</w:t>
      </w:r>
    </w:p>
    <w:p w14:paraId="3FDC80D8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DES.printData( m, 8);</w:t>
      </w:r>
    </w:p>
    <w:p w14:paraId="0947AE0C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m = A.decrypt( m);</w:t>
      </w:r>
    </w:p>
    <w:p w14:paraId="1DECB217" w14:textId="77777777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ystem.out.print("\nDecrypted Message: ");</w:t>
      </w:r>
    </w:p>
    <w:p w14:paraId="65D7A15D" w14:textId="46A2A56C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  SDES.printData( m, 8);</w:t>
      </w:r>
    </w:p>
    <w:p w14:paraId="3613CBF6" w14:textId="2C6E3E66" w:rsidR="00DC396B" w:rsidRPr="00DC396B" w:rsidRDefault="00DC396B" w:rsidP="00DC396B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 xml:space="preserve">     }</w:t>
      </w:r>
      <w:r w:rsidRPr="00DC396B">
        <w:rPr>
          <w:rFonts w:ascii="Times New Roman" w:hAnsi="Times New Roman" w:cs="Times New Roman"/>
          <w:sz w:val="20"/>
          <w:szCs w:val="20"/>
        </w:rPr>
        <w:tab/>
      </w:r>
    </w:p>
    <w:p w14:paraId="2E80BBEB" w14:textId="5896CE1E" w:rsidR="00DC396B" w:rsidRPr="00DC396B" w:rsidRDefault="00DC396B" w:rsidP="0029299E">
      <w:pPr>
        <w:rPr>
          <w:rFonts w:ascii="Times New Roman" w:hAnsi="Times New Roman" w:cs="Times New Roman"/>
          <w:sz w:val="20"/>
          <w:szCs w:val="20"/>
        </w:rPr>
      </w:pPr>
      <w:r w:rsidRPr="00DC396B">
        <w:rPr>
          <w:rFonts w:ascii="Times New Roman" w:hAnsi="Times New Roman" w:cs="Times New Roman"/>
          <w:sz w:val="20"/>
          <w:szCs w:val="20"/>
        </w:rPr>
        <w:t>}</w:t>
      </w:r>
    </w:p>
    <w:p w14:paraId="2B834A34" w14:textId="6693C64D" w:rsidR="0029299E" w:rsidRDefault="0029299E" w:rsidP="002929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99E">
        <w:rPr>
          <w:rFonts w:ascii="Times New Roman" w:hAnsi="Times New Roman" w:cs="Times New Roman"/>
          <w:b/>
          <w:bCs/>
          <w:sz w:val="24"/>
          <w:szCs w:val="24"/>
        </w:rPr>
        <w:t>Output-</w:t>
      </w:r>
    </w:p>
    <w:p w14:paraId="2723E0ED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Enter the 10 Bit Key :</w:t>
      </w:r>
    </w:p>
    <w:p w14:paraId="2678B865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1011011010</w:t>
      </w:r>
    </w:p>
    <w:p w14:paraId="0046BB6F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 xml:space="preserve">Enter the 8 Bit message To be Encrypt  : </w:t>
      </w:r>
    </w:p>
    <w:p w14:paraId="34914267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10110110</w:t>
      </w:r>
    </w:p>
    <w:p w14:paraId="43AD4249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</w:p>
    <w:p w14:paraId="68D4BCB7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Key K1: 11110101</w:t>
      </w:r>
    </w:p>
    <w:p w14:paraId="44589C49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Key K2: 01100011</w:t>
      </w:r>
    </w:p>
    <w:p w14:paraId="16707443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Encryption Process Starts........</w:t>
      </w:r>
    </w:p>
    <w:p w14:paraId="2452A5CC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</w:p>
    <w:p w14:paraId="11AF4559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After Initial Permutation(IP) : 01111001</w:t>
      </w:r>
    </w:p>
    <w:p w14:paraId="0C0430B1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before Swap : 00001001</w:t>
      </w:r>
    </w:p>
    <w:p w14:paraId="17CCA31C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After Swap : 10010000</w:t>
      </w:r>
    </w:p>
    <w:p w14:paraId="209A347A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before IP inverse : 10000000</w:t>
      </w:r>
    </w:p>
    <w:p w14:paraId="56DBF4DA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Encrypted Message: 01000000</w:t>
      </w:r>
    </w:p>
    <w:p w14:paraId="7338038F" w14:textId="73EE11FC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Decryption Process Starts........</w:t>
      </w:r>
    </w:p>
    <w:p w14:paraId="46ED7EEF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01000000</w:t>
      </w:r>
    </w:p>
    <w:p w14:paraId="202B6593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After Permutation : 10000000</w:t>
      </w:r>
    </w:p>
    <w:p w14:paraId="3BE48E92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before Swap : 10010000</w:t>
      </w:r>
    </w:p>
    <w:p w14:paraId="4A3E4C88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After Swap : 00001001</w:t>
      </w:r>
    </w:p>
    <w:p w14:paraId="530AE0E9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Before Extraction Permutation : 1001</w:t>
      </w:r>
    </w:p>
    <w:p w14:paraId="63632CE0" w14:textId="77777777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After Extraction Permutation : 10110110</w:t>
      </w:r>
    </w:p>
    <w:p w14:paraId="4E2B770D" w14:textId="6EBD6C3B" w:rsidR="00DC396B" w:rsidRPr="00DC396B" w:rsidRDefault="00DC396B" w:rsidP="00DC396B">
      <w:pPr>
        <w:rPr>
          <w:rFonts w:ascii="Times New Roman" w:hAnsi="Times New Roman" w:cs="Times New Roman"/>
          <w:sz w:val="24"/>
          <w:szCs w:val="24"/>
        </w:rPr>
      </w:pPr>
      <w:r w:rsidRPr="00DC396B">
        <w:rPr>
          <w:rFonts w:ascii="Times New Roman" w:hAnsi="Times New Roman" w:cs="Times New Roman"/>
          <w:sz w:val="24"/>
          <w:szCs w:val="24"/>
        </w:rPr>
        <w:t>Decrypted Message: 10110110</w:t>
      </w:r>
    </w:p>
    <w:sectPr w:rsidR="00DC396B" w:rsidRPr="00DC39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Arial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zcGMswtTE0sDJV0lIJTi4sz8/NACoxqARzAejYsAAAA"/>
  </w:docVars>
  <w:rsids>
    <w:rsidRoot w:val="0029299E"/>
    <w:rsid w:val="001145F1"/>
    <w:rsid w:val="001311AD"/>
    <w:rsid w:val="0029299E"/>
    <w:rsid w:val="004E34AE"/>
    <w:rsid w:val="00790681"/>
    <w:rsid w:val="00D4309D"/>
    <w:rsid w:val="00DC396B"/>
    <w:rsid w:val="00F71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C7547"/>
  <w15:chartTrackingRefBased/>
  <w15:docId w15:val="{499FCFA4-B41C-44B5-92DB-D370C6918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6</Words>
  <Characters>460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Thikekar</dc:creator>
  <cp:keywords/>
  <dc:description/>
  <cp:lastModifiedBy>snehal trigune</cp:lastModifiedBy>
  <cp:revision>2</cp:revision>
  <cp:lastPrinted>2022-04-09T13:25:00Z</cp:lastPrinted>
  <dcterms:created xsi:type="dcterms:W3CDTF">2022-04-13T10:12:00Z</dcterms:created>
  <dcterms:modified xsi:type="dcterms:W3CDTF">2022-04-13T10:12:00Z</dcterms:modified>
</cp:coreProperties>
</file>